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A761B" w:rsidRPr="009F766A" w:rsidRDefault="00AA761B" w:rsidP="00AA761B">
      <w:pPr>
        <w:jc w:val="center"/>
      </w:pPr>
      <w:r w:rsidRPr="009F766A">
        <w:t>Katedra i Zakład Technologii Postaci Leku</w:t>
      </w:r>
    </w:p>
    <w:p w:rsidR="00AA761B" w:rsidRPr="009F766A" w:rsidRDefault="00AA761B" w:rsidP="00AA761B">
      <w:pPr>
        <w:jc w:val="center"/>
      </w:pPr>
      <w:r w:rsidRPr="009F766A">
        <w:t>Uniwersytet Medyczny im. Karola Marcinkowskiego w Poznaniu</w:t>
      </w:r>
    </w:p>
    <w:p w:rsidR="00AA761B" w:rsidRPr="009F766A" w:rsidRDefault="00AA761B" w:rsidP="00AA761B">
      <w:pPr>
        <w:jc w:val="center"/>
      </w:pPr>
    </w:p>
    <w:p w:rsidR="00AA761B" w:rsidRPr="009F766A" w:rsidRDefault="0007619E" w:rsidP="00AA761B">
      <w:pPr>
        <w:jc w:val="center"/>
        <w:rPr>
          <w:b/>
        </w:rPr>
      </w:pPr>
      <w:r>
        <w:rPr>
          <w:b/>
        </w:rPr>
        <w:t>ZALICZENIE PRAKTYKI WAKACYJNEJ</w:t>
      </w:r>
      <w:r w:rsidR="00AA761B" w:rsidRPr="009F766A">
        <w:rPr>
          <w:b/>
        </w:rPr>
        <w:t xml:space="preserve"> W </w:t>
      </w:r>
      <w:r w:rsidR="00D02325">
        <w:rPr>
          <w:b/>
        </w:rPr>
        <w:t>FIRMIE FARMACEUTYCZNEJ</w:t>
      </w:r>
    </w:p>
    <w:p w:rsidR="00AA761B" w:rsidRPr="009F766A" w:rsidRDefault="00AA761B" w:rsidP="00AA761B">
      <w:pPr>
        <w:jc w:val="center"/>
        <w:rPr>
          <w:b/>
        </w:rPr>
      </w:pPr>
      <w:r w:rsidRPr="009F766A">
        <w:rPr>
          <w:b/>
        </w:rPr>
        <w:t>Rok akademicki 201</w:t>
      </w:r>
      <w:r w:rsidR="00617191">
        <w:rPr>
          <w:b/>
        </w:rPr>
        <w:t>9</w:t>
      </w:r>
      <w:r w:rsidR="00BB0D8F">
        <w:rPr>
          <w:b/>
        </w:rPr>
        <w:t>/20</w:t>
      </w:r>
      <w:r w:rsidR="00617191">
        <w:rPr>
          <w:b/>
        </w:rPr>
        <w:t>20</w:t>
      </w:r>
      <w:bookmarkStart w:id="0" w:name="_GoBack"/>
      <w:bookmarkEnd w:id="0"/>
    </w:p>
    <w:p w:rsidR="00AA761B" w:rsidRPr="009F766A" w:rsidRDefault="00AA761B" w:rsidP="00AA761B">
      <w:pPr>
        <w:jc w:val="both"/>
      </w:pPr>
    </w:p>
    <w:p w:rsidR="00AA761B" w:rsidRPr="009F766A" w:rsidRDefault="00AA761B" w:rsidP="00AA761B">
      <w:pPr>
        <w:jc w:val="both"/>
      </w:pPr>
    </w:p>
    <w:p w:rsidR="00AA761B" w:rsidRDefault="004E0265" w:rsidP="00AA761B">
      <w:pPr>
        <w:jc w:val="both"/>
      </w:pPr>
      <w:r>
        <w:t xml:space="preserve">Nazwa </w:t>
      </w:r>
      <w:r w:rsidR="00D02325">
        <w:t>firmy</w:t>
      </w:r>
      <w:r>
        <w:t>:</w:t>
      </w:r>
      <w:r>
        <w:tab/>
      </w:r>
      <w:r w:rsidR="00AA761B" w:rsidRPr="009F766A">
        <w:t>……………………………………………………………………….......</w:t>
      </w:r>
    </w:p>
    <w:p w:rsidR="00D02325" w:rsidRDefault="00D02325" w:rsidP="00AA761B">
      <w:pPr>
        <w:jc w:val="both"/>
      </w:pPr>
    </w:p>
    <w:p w:rsidR="00D02325" w:rsidRPr="009F766A" w:rsidRDefault="00D02325" w:rsidP="00AA761B">
      <w:pPr>
        <w:jc w:val="both"/>
      </w:pPr>
      <w:r>
        <w:t>Dział firmy:</w:t>
      </w:r>
      <w:r>
        <w:tab/>
      </w:r>
      <w:r w:rsidRPr="009F766A">
        <w:t>……………………………………………………………………….......</w:t>
      </w:r>
    </w:p>
    <w:p w:rsidR="00AA761B" w:rsidRPr="009F766A" w:rsidRDefault="00AA761B" w:rsidP="00AA761B">
      <w:pPr>
        <w:jc w:val="both"/>
      </w:pPr>
    </w:p>
    <w:p w:rsidR="00AA761B" w:rsidRPr="009F766A" w:rsidRDefault="00AA761B" w:rsidP="00AA761B">
      <w:pPr>
        <w:jc w:val="both"/>
      </w:pPr>
      <w:r w:rsidRPr="009F766A">
        <w:t>Adres:</w:t>
      </w:r>
      <w:r w:rsidRPr="009F766A">
        <w:tab/>
      </w:r>
      <w:r w:rsidRPr="009F766A">
        <w:tab/>
        <w:t>……………………………………………………………………….......</w:t>
      </w:r>
    </w:p>
    <w:p w:rsidR="00AA761B" w:rsidRPr="009F766A" w:rsidRDefault="00AA761B" w:rsidP="00AA761B">
      <w:pPr>
        <w:jc w:val="both"/>
      </w:pPr>
    </w:p>
    <w:p w:rsidR="00AA761B" w:rsidRPr="009F766A" w:rsidRDefault="00AA761B" w:rsidP="00AA761B">
      <w:pPr>
        <w:jc w:val="both"/>
      </w:pPr>
    </w:p>
    <w:p w:rsidR="00AA761B" w:rsidRPr="009F766A" w:rsidRDefault="00AA761B" w:rsidP="00AA761B">
      <w:pPr>
        <w:jc w:val="both"/>
      </w:pPr>
      <w:r w:rsidRPr="009F766A">
        <w:t xml:space="preserve">1. Proszę podać </w:t>
      </w:r>
      <w:r w:rsidR="00D02325">
        <w:t>trzy</w:t>
      </w:r>
      <w:r w:rsidRPr="009F766A">
        <w:t xml:space="preserve"> najczęściej wykonywan</w:t>
      </w:r>
      <w:r w:rsidR="00D02325">
        <w:t>e</w:t>
      </w:r>
      <w:r w:rsidRPr="009F766A">
        <w:t xml:space="preserve"> </w:t>
      </w:r>
      <w:r w:rsidR="006177CC">
        <w:t xml:space="preserve">przez Pana/Panią </w:t>
      </w:r>
      <w:r w:rsidR="008B60DE">
        <w:t xml:space="preserve">w trakcie praktyki </w:t>
      </w:r>
      <w:r w:rsidR="00D02325">
        <w:t>czynności.</w:t>
      </w:r>
    </w:p>
    <w:p w:rsidR="00AA761B" w:rsidRPr="009F766A" w:rsidRDefault="00AA761B" w:rsidP="00AA761B">
      <w:pPr>
        <w:jc w:val="both"/>
      </w:pPr>
    </w:p>
    <w:p w:rsidR="00AA761B" w:rsidRPr="009F766A" w:rsidRDefault="00AA761B" w:rsidP="00AA761B">
      <w:pPr>
        <w:jc w:val="both"/>
      </w:pPr>
      <w:r w:rsidRPr="009F766A">
        <w:t>2.</w:t>
      </w:r>
      <w:r w:rsidR="00FE630B">
        <w:t xml:space="preserve"> </w:t>
      </w:r>
      <w:r w:rsidRPr="009F766A">
        <w:t xml:space="preserve">Proszę podać </w:t>
      </w:r>
      <w:r w:rsidR="00D02325">
        <w:t>czynności</w:t>
      </w:r>
      <w:r w:rsidRPr="009F766A">
        <w:t xml:space="preserve">, których wykonanie </w:t>
      </w:r>
      <w:r w:rsidR="00FE630B">
        <w:t>przysporzyło</w:t>
      </w:r>
      <w:r w:rsidRPr="009F766A">
        <w:t xml:space="preserve"> Pan</w:t>
      </w:r>
      <w:r w:rsidR="00FE630B">
        <w:t>i</w:t>
      </w:r>
      <w:r w:rsidRPr="009F766A">
        <w:t>/Pan</w:t>
      </w:r>
      <w:r w:rsidR="00FE630B">
        <w:t>u trudność w trakcie wykonywania praktyki</w:t>
      </w:r>
      <w:r w:rsidRPr="009F766A">
        <w:t>.</w:t>
      </w:r>
    </w:p>
    <w:p w:rsidR="00537882" w:rsidRDefault="00537882"/>
    <w:p w:rsidR="00FE630B" w:rsidRDefault="00FE630B">
      <w:r>
        <w:t>3. Jakie zagadnienia Pana/Pani zdaniem,</w:t>
      </w:r>
      <w:r w:rsidRPr="009F766A">
        <w:t xml:space="preserve"> </w:t>
      </w:r>
      <w:r>
        <w:t xml:space="preserve">powinny być uwzględnione </w:t>
      </w:r>
      <w:r w:rsidRPr="009F766A">
        <w:t xml:space="preserve">na zajęciach </w:t>
      </w:r>
      <w:r>
        <w:t xml:space="preserve">IV </w:t>
      </w:r>
      <w:r w:rsidRPr="009F766A">
        <w:t>roku</w:t>
      </w:r>
      <w:r>
        <w:t xml:space="preserve"> z </w:t>
      </w:r>
      <w:r w:rsidRPr="004E0265">
        <w:rPr>
          <w:i/>
        </w:rPr>
        <w:t>Technologii Postaci Leku</w:t>
      </w:r>
      <w:r>
        <w:t xml:space="preserve"> pod kątem ich przydatności w trakcie odbywania praktyki w firmie </w:t>
      </w:r>
      <w:proofErr w:type="gramStart"/>
      <w:r>
        <w:t>farmaceutycznej</w:t>
      </w:r>
      <w:r w:rsidRPr="009F766A">
        <w:t>.</w:t>
      </w:r>
      <w:proofErr w:type="gramEnd"/>
    </w:p>
    <w:sectPr w:rsidR="00FE630B" w:rsidSect="00AA761B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7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MLM0N7cwNjM3MzBR0lEKTi0uzszPAykwqgUAX9IWdCwAAAA="/>
  </w:docVars>
  <w:rsids>
    <w:rsidRoot w:val="00AA761B"/>
    <w:rsid w:val="0007619E"/>
    <w:rsid w:val="000E14E0"/>
    <w:rsid w:val="001B42C3"/>
    <w:rsid w:val="001C6502"/>
    <w:rsid w:val="002207DE"/>
    <w:rsid w:val="00252101"/>
    <w:rsid w:val="0035776D"/>
    <w:rsid w:val="00441B0B"/>
    <w:rsid w:val="004606FF"/>
    <w:rsid w:val="004E0265"/>
    <w:rsid w:val="00537882"/>
    <w:rsid w:val="00617191"/>
    <w:rsid w:val="006177CC"/>
    <w:rsid w:val="006D0E1F"/>
    <w:rsid w:val="00824646"/>
    <w:rsid w:val="00876178"/>
    <w:rsid w:val="008B60DE"/>
    <w:rsid w:val="008D34AE"/>
    <w:rsid w:val="009A225F"/>
    <w:rsid w:val="00A60DE6"/>
    <w:rsid w:val="00AA20F4"/>
    <w:rsid w:val="00AA761B"/>
    <w:rsid w:val="00BB0D8F"/>
    <w:rsid w:val="00D02325"/>
    <w:rsid w:val="00D45C70"/>
    <w:rsid w:val="00E64B3D"/>
    <w:rsid w:val="00EA17A7"/>
    <w:rsid w:val="00EC3968"/>
    <w:rsid w:val="00F3202E"/>
    <w:rsid w:val="00FE6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ny">
    <w:name w:val="Normal"/>
    <w:qFormat/>
    <w:rsid w:val="00AA761B"/>
    <w:rPr>
      <w:rFonts w:eastAsia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ny">
    <w:name w:val="Normal"/>
    <w:qFormat/>
    <w:rsid w:val="00AA761B"/>
    <w:rPr>
      <w:rFonts w:eastAsia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3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atedra i Zakład Technologii Postaci Leku</vt:lpstr>
    </vt:vector>
  </TitlesOfParts>
  <Company>Acer</Company>
  <LinksUpToDate>false</LinksUpToDate>
  <CharactersWithSpaces>7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tedra i Zakład Technologii Postaci Leku</dc:title>
  <dc:creator>oem</dc:creator>
  <cp:lastModifiedBy>Anna Froelich</cp:lastModifiedBy>
  <cp:revision>4</cp:revision>
  <cp:lastPrinted>2011-07-14T11:32:00Z</cp:lastPrinted>
  <dcterms:created xsi:type="dcterms:W3CDTF">2017-06-07T12:45:00Z</dcterms:created>
  <dcterms:modified xsi:type="dcterms:W3CDTF">2020-07-29T13:43:00Z</dcterms:modified>
</cp:coreProperties>
</file>